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499EAD" w14:textId="77777777" w:rsidR="00D93EA2" w:rsidRPr="00194DD4" w:rsidRDefault="00352110" w:rsidP="00DF261B">
      <w:pPr>
        <w:autoSpaceDE w:val="0"/>
        <w:autoSpaceDN w:val="0"/>
        <w:adjustRightInd w:val="0"/>
        <w:spacing w:line="360" w:lineRule="exact"/>
        <w:ind w:left="2210" w:hangingChars="1300" w:hanging="2210"/>
        <w:jc w:val="left"/>
        <w:rPr>
          <w:rFonts w:ascii="メイリオ" w:eastAsia="メイリオ" w:hAnsi="メイリオ" w:cs="メイリオ"/>
          <w:kern w:val="0"/>
          <w:sz w:val="17"/>
          <w:szCs w:val="17"/>
        </w:rPr>
      </w:pPr>
      <w:r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>（</w:t>
      </w:r>
      <w:r w:rsidR="00DF261B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>事務</w:t>
      </w:r>
      <w:r w:rsidR="00D93EA2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>局記入項</w:t>
      </w:r>
      <w:r w:rsidR="00D93EA2" w:rsidRPr="00194DD4">
        <w:rPr>
          <w:rFonts w:ascii="メイリオ" w:eastAsia="メイリオ" w:hAnsi="メイリオ" w:cs="メイリオ"/>
          <w:kern w:val="0"/>
          <w:sz w:val="17"/>
          <w:szCs w:val="17"/>
        </w:rPr>
        <w:t xml:space="preserve"> </w:t>
      </w:r>
      <w:r w:rsidR="00D93EA2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>受付日時</w:t>
      </w:r>
      <w:r w:rsidR="00D93EA2" w:rsidRPr="00194DD4">
        <w:rPr>
          <w:rFonts w:ascii="メイリオ" w:eastAsia="メイリオ" w:hAnsi="メイリオ" w:cs="メイリオ"/>
          <w:kern w:val="0"/>
          <w:sz w:val="17"/>
          <w:szCs w:val="17"/>
        </w:rPr>
        <w:t xml:space="preserve">: </w:t>
      </w:r>
      <w:r w:rsidR="00D93EA2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 xml:space="preserve">　月</w:t>
      </w:r>
      <w:r w:rsidR="00D93EA2" w:rsidRPr="00194DD4">
        <w:rPr>
          <w:rFonts w:ascii="メイリオ" w:eastAsia="メイリオ" w:hAnsi="メイリオ" w:cs="メイリオ"/>
          <w:kern w:val="0"/>
          <w:sz w:val="17"/>
          <w:szCs w:val="17"/>
        </w:rPr>
        <w:t xml:space="preserve"> </w:t>
      </w:r>
      <w:r w:rsidR="00D93EA2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 xml:space="preserve">　日　</w:t>
      </w:r>
      <w:r w:rsidR="00D93EA2" w:rsidRPr="00194DD4">
        <w:rPr>
          <w:rFonts w:ascii="メイリオ" w:eastAsia="メイリオ" w:hAnsi="メイリオ" w:cs="メイリオ"/>
          <w:kern w:val="0"/>
          <w:sz w:val="17"/>
          <w:szCs w:val="17"/>
        </w:rPr>
        <w:t xml:space="preserve"> </w:t>
      </w:r>
      <w:r w:rsidR="00D93EA2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>時</w:t>
      </w:r>
      <w:r w:rsidR="00D93EA2" w:rsidRPr="00194DD4">
        <w:rPr>
          <w:rFonts w:ascii="メイリオ" w:eastAsia="メイリオ" w:hAnsi="メイリオ" w:cs="メイリオ"/>
          <w:kern w:val="0"/>
          <w:sz w:val="17"/>
          <w:szCs w:val="17"/>
        </w:rPr>
        <w:t xml:space="preserve"> </w:t>
      </w:r>
      <w:r w:rsidR="00D93EA2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 xml:space="preserve">　分</w:t>
      </w:r>
      <w:r w:rsidR="00D93EA2" w:rsidRPr="00194DD4">
        <w:rPr>
          <w:rFonts w:ascii="メイリオ" w:eastAsia="メイリオ" w:hAnsi="メイリオ" w:cs="メイリオ"/>
          <w:kern w:val="0"/>
          <w:sz w:val="17"/>
          <w:szCs w:val="17"/>
        </w:rPr>
        <w:t xml:space="preserve"> </w:t>
      </w:r>
      <w:r w:rsidR="00D93EA2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 xml:space="preserve">　受付番号</w:t>
      </w:r>
      <w:r w:rsidR="00D93EA2" w:rsidRPr="00194DD4">
        <w:rPr>
          <w:rFonts w:ascii="メイリオ" w:eastAsia="メイリオ" w:hAnsi="メイリオ" w:cs="メイリオ"/>
          <w:kern w:val="0"/>
          <w:sz w:val="17"/>
          <w:szCs w:val="17"/>
        </w:rPr>
        <w:t xml:space="preserve"> </w:t>
      </w:r>
      <w:r w:rsidR="00D93EA2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 xml:space="preserve">　　　</w:t>
      </w:r>
      <w:r w:rsidRPr="00194DD4">
        <w:rPr>
          <w:rFonts w:ascii="メイリオ" w:eastAsia="メイリオ" w:hAnsi="メイリオ" w:cs="メイリオ"/>
          <w:kern w:val="0"/>
          <w:sz w:val="17"/>
          <w:szCs w:val="17"/>
        </w:rPr>
        <w:t xml:space="preserve"> </w:t>
      </w:r>
      <w:r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>）</w:t>
      </w:r>
    </w:p>
    <w:p w14:paraId="19499EAE" w14:textId="77777777" w:rsidR="007F357A" w:rsidRPr="00302984" w:rsidRDefault="007F357A" w:rsidP="007F357A">
      <w:pPr>
        <w:autoSpaceDE w:val="0"/>
        <w:autoSpaceDN w:val="0"/>
        <w:adjustRightInd w:val="0"/>
        <w:snapToGrid w:val="0"/>
        <w:spacing w:line="240" w:lineRule="exact"/>
        <w:jc w:val="left"/>
        <w:rPr>
          <w:rFonts w:ascii="メイリオ" w:eastAsia="メイリオ" w:hAnsi="メイリオ" w:cs="メイリオ"/>
          <w:kern w:val="0"/>
          <w:sz w:val="15"/>
          <w:szCs w:val="15"/>
        </w:rPr>
      </w:pPr>
    </w:p>
    <w:p w14:paraId="19499EAF" w14:textId="35FAC8B2" w:rsidR="00D93EA2" w:rsidRPr="00302984" w:rsidRDefault="00D93EA2" w:rsidP="00B63A5D">
      <w:pPr>
        <w:autoSpaceDE w:val="0"/>
        <w:autoSpaceDN w:val="0"/>
        <w:adjustRightInd w:val="0"/>
        <w:spacing w:line="500" w:lineRule="exact"/>
        <w:jc w:val="center"/>
        <w:rPr>
          <w:rFonts w:ascii="メイリオ" w:eastAsia="メイリオ" w:hAnsi="メイリオ" w:cs="メイリオ"/>
          <w:kern w:val="0"/>
          <w:sz w:val="36"/>
          <w:szCs w:val="36"/>
        </w:rPr>
      </w:pPr>
      <w:r w:rsidRPr="00302984">
        <w:rPr>
          <w:rFonts w:ascii="メイリオ" w:eastAsia="メイリオ" w:hAnsi="メイリオ" w:cs="メイリオ" w:hint="eastAsia"/>
          <w:kern w:val="0"/>
          <w:sz w:val="36"/>
          <w:szCs w:val="36"/>
        </w:rPr>
        <w:t>第</w:t>
      </w:r>
      <w:r w:rsidR="00BC5676">
        <w:rPr>
          <w:rFonts w:ascii="メイリオ" w:eastAsia="メイリオ" w:hAnsi="メイリオ" w:cs="メイリオ"/>
          <w:kern w:val="0"/>
          <w:sz w:val="36"/>
          <w:szCs w:val="36"/>
        </w:rPr>
        <w:t>6</w:t>
      </w:r>
      <w:r w:rsidR="00A12A0B">
        <w:rPr>
          <w:rFonts w:ascii="メイリオ" w:eastAsia="メイリオ" w:hAnsi="メイリオ" w:cs="メイリオ"/>
          <w:kern w:val="0"/>
          <w:sz w:val="36"/>
          <w:szCs w:val="36"/>
        </w:rPr>
        <w:t>3</w:t>
      </w:r>
      <w:r w:rsidRPr="00302984">
        <w:rPr>
          <w:rFonts w:ascii="メイリオ" w:eastAsia="メイリオ" w:hAnsi="メイリオ" w:cs="メイリオ" w:hint="eastAsia"/>
          <w:kern w:val="0"/>
          <w:sz w:val="36"/>
          <w:szCs w:val="36"/>
        </w:rPr>
        <w:t>回自動制御連合講演会</w:t>
      </w:r>
    </w:p>
    <w:p w14:paraId="19499EB0" w14:textId="248F4FDA" w:rsidR="00D93EA2" w:rsidRPr="00302984" w:rsidRDefault="000A0EA6" w:rsidP="00B63A5D">
      <w:pPr>
        <w:autoSpaceDE w:val="0"/>
        <w:autoSpaceDN w:val="0"/>
        <w:adjustRightInd w:val="0"/>
        <w:spacing w:line="500" w:lineRule="exact"/>
        <w:jc w:val="center"/>
        <w:rPr>
          <w:rFonts w:ascii="メイリオ" w:eastAsia="メイリオ" w:hAnsi="メイリオ" w:cs="メイリオ"/>
          <w:color w:val="0070C0"/>
          <w:kern w:val="0"/>
          <w:sz w:val="15"/>
          <w:szCs w:val="15"/>
        </w:rPr>
      </w:pPr>
      <w:r>
        <w:rPr>
          <w:rFonts w:ascii="メイリオ" w:eastAsia="メイリオ" w:hAnsi="メイリオ" w:cs="メイリオ" w:hint="eastAsia"/>
          <w:color w:val="0070C0"/>
          <w:kern w:val="0"/>
          <w:sz w:val="36"/>
          <w:szCs w:val="36"/>
        </w:rPr>
        <w:t>機器展示</w:t>
      </w:r>
      <w:r w:rsidR="00D93EA2" w:rsidRPr="00302984">
        <w:rPr>
          <w:rFonts w:ascii="メイリオ" w:eastAsia="メイリオ" w:hAnsi="メイリオ" w:cs="メイリオ" w:hint="eastAsia"/>
          <w:color w:val="0070C0"/>
          <w:kern w:val="0"/>
          <w:sz w:val="36"/>
          <w:szCs w:val="36"/>
        </w:rPr>
        <w:t>／</w:t>
      </w:r>
      <w:r w:rsidR="003C2AEC">
        <w:rPr>
          <w:rFonts w:ascii="メイリオ" w:eastAsia="メイリオ" w:hAnsi="メイリオ" w:cs="メイリオ" w:hint="eastAsia"/>
          <w:color w:val="0070C0"/>
          <w:kern w:val="0"/>
          <w:sz w:val="36"/>
          <w:szCs w:val="36"/>
        </w:rPr>
        <w:t>書籍</w:t>
      </w:r>
      <w:r w:rsidR="00D93EA2" w:rsidRPr="00302984">
        <w:rPr>
          <w:rFonts w:ascii="メイリオ" w:eastAsia="メイリオ" w:hAnsi="メイリオ" w:cs="メイリオ" w:hint="eastAsia"/>
          <w:color w:val="0070C0"/>
          <w:kern w:val="0"/>
          <w:sz w:val="36"/>
          <w:szCs w:val="36"/>
        </w:rPr>
        <w:t>展示</w:t>
      </w:r>
      <w:r w:rsidR="00D93EA2" w:rsidRPr="00302984">
        <w:rPr>
          <w:rFonts w:ascii="メイリオ" w:eastAsia="メイリオ" w:hAnsi="メイリオ" w:cs="メイリオ"/>
          <w:color w:val="0070C0"/>
          <w:kern w:val="0"/>
          <w:sz w:val="36"/>
          <w:szCs w:val="36"/>
        </w:rPr>
        <w:t xml:space="preserve"> </w:t>
      </w:r>
      <w:r w:rsidR="00D93EA2" w:rsidRPr="00302984">
        <w:rPr>
          <w:rFonts w:ascii="メイリオ" w:eastAsia="メイリオ" w:hAnsi="メイリオ" w:cs="メイリオ" w:hint="eastAsia"/>
          <w:color w:val="0070C0"/>
          <w:kern w:val="0"/>
          <w:sz w:val="36"/>
          <w:szCs w:val="36"/>
        </w:rPr>
        <w:t>申込書</w:t>
      </w:r>
    </w:p>
    <w:p w14:paraId="19499EB1" w14:textId="17D937F0" w:rsidR="00D93EA2" w:rsidRPr="00302984" w:rsidRDefault="00D93EA2" w:rsidP="000245CB">
      <w:pPr>
        <w:autoSpaceDE w:val="0"/>
        <w:autoSpaceDN w:val="0"/>
        <w:adjustRightInd w:val="0"/>
        <w:spacing w:beforeLines="50" w:before="180" w:afterLines="50" w:after="180" w:line="300" w:lineRule="exact"/>
        <w:jc w:val="center"/>
        <w:rPr>
          <w:rFonts w:ascii="メイリオ" w:eastAsia="メイリオ" w:hAnsi="メイリオ" w:cs="メイリオ"/>
          <w:kern w:val="0"/>
          <w:sz w:val="22"/>
        </w:rPr>
      </w:pPr>
      <w:r w:rsidRPr="00302984">
        <w:rPr>
          <w:rFonts w:ascii="メイリオ" w:eastAsia="メイリオ" w:hAnsi="メイリオ" w:cs="メイリオ" w:hint="eastAsia"/>
          <w:kern w:val="0"/>
          <w:sz w:val="22"/>
        </w:rPr>
        <w:t>第</w:t>
      </w:r>
      <w:r w:rsidR="00382135">
        <w:rPr>
          <w:rFonts w:ascii="メイリオ" w:eastAsia="メイリオ" w:hAnsi="メイリオ" w:cs="メイリオ"/>
          <w:kern w:val="0"/>
          <w:sz w:val="22"/>
        </w:rPr>
        <w:t>6</w:t>
      </w:r>
      <w:r w:rsidR="00A12A0B">
        <w:rPr>
          <w:rFonts w:ascii="メイリオ" w:eastAsia="メイリオ" w:hAnsi="メイリオ" w:cs="メイリオ"/>
          <w:kern w:val="0"/>
          <w:sz w:val="22"/>
        </w:rPr>
        <w:t>3</w:t>
      </w:r>
      <w:r w:rsidRPr="00302984">
        <w:rPr>
          <w:rFonts w:ascii="メイリオ" w:eastAsia="メイリオ" w:hAnsi="メイリオ" w:cs="メイリオ" w:hint="eastAsia"/>
          <w:kern w:val="0"/>
          <w:sz w:val="22"/>
        </w:rPr>
        <w:t xml:space="preserve">回自動制御連合講演会　</w:t>
      </w:r>
      <w:r w:rsidR="00A12A0B">
        <w:rPr>
          <w:rFonts w:ascii="メイリオ" w:eastAsia="メイリオ" w:hAnsi="メイリオ" w:cs="メイリオ" w:hint="eastAsia"/>
          <w:kern w:val="0"/>
          <w:sz w:val="22"/>
        </w:rPr>
        <w:t>実行委員</w:t>
      </w:r>
      <w:r w:rsidR="00A12A0B">
        <w:rPr>
          <w:rFonts w:ascii="メイリオ" w:eastAsia="メイリオ" w:hAnsi="メイリオ" w:cs="メイリオ"/>
          <w:kern w:val="0"/>
          <w:sz w:val="22"/>
        </w:rPr>
        <w:t xml:space="preserve"> </w:t>
      </w:r>
      <w:r w:rsidR="00A12A0B">
        <w:rPr>
          <w:rFonts w:ascii="メイリオ" w:eastAsia="メイリオ" w:hAnsi="メイリオ" w:cs="メイリオ" w:hint="eastAsia"/>
          <w:kern w:val="0"/>
          <w:sz w:val="22"/>
        </w:rPr>
        <w:t>小木曽</w:t>
      </w:r>
      <w:r w:rsidR="00A12A0B">
        <w:rPr>
          <w:rFonts w:ascii="メイリオ" w:eastAsia="メイリオ" w:hAnsi="メイリオ" w:cs="メイリオ"/>
          <w:kern w:val="0"/>
          <w:sz w:val="22"/>
        </w:rPr>
        <w:t xml:space="preserve"> </w:t>
      </w:r>
      <w:r w:rsidR="00A12A0B">
        <w:rPr>
          <w:rFonts w:ascii="メイリオ" w:eastAsia="メイリオ" w:hAnsi="メイリオ" w:cs="メイリオ" w:hint="eastAsia"/>
          <w:kern w:val="0"/>
          <w:sz w:val="22"/>
        </w:rPr>
        <w:t>公尚</w:t>
      </w:r>
    </w:p>
    <w:p w14:paraId="19499EB3" w14:textId="7FEBF8B3" w:rsidR="00BB0E20" w:rsidRPr="009B19FC" w:rsidRDefault="00BB0E20" w:rsidP="00655E59">
      <w:pPr>
        <w:autoSpaceDE w:val="0"/>
        <w:autoSpaceDN w:val="0"/>
        <w:adjustRightInd w:val="0"/>
        <w:spacing w:afterLines="50" w:after="180" w:line="300" w:lineRule="exact"/>
        <w:jc w:val="center"/>
        <w:rPr>
          <w:rFonts w:ascii="メイリオ" w:eastAsia="メイリオ" w:hAnsi="メイリオ" w:cs="メイリオ"/>
          <w:kern w:val="0"/>
          <w:sz w:val="24"/>
          <w:szCs w:val="24"/>
        </w:rPr>
      </w:pPr>
      <w:r w:rsidRPr="00193D0F">
        <w:rPr>
          <w:rFonts w:ascii="メイリオ" w:eastAsia="メイリオ" w:hAnsi="メイリオ" w:cs="メイリオ"/>
          <w:kern w:val="0"/>
          <w:sz w:val="22"/>
        </w:rPr>
        <w:t xml:space="preserve">E-mail: </w:t>
      </w:r>
      <w:proofErr w:type="spellStart"/>
      <w:r w:rsidR="00A12A0B">
        <w:rPr>
          <w:rFonts w:ascii="メイリオ" w:eastAsia="メイリオ" w:hAnsi="メイリオ" w:cs="メイリオ"/>
          <w:kern w:val="0"/>
          <w:sz w:val="22"/>
        </w:rPr>
        <w:t>kogiso</w:t>
      </w:r>
      <w:proofErr w:type="spellEnd"/>
      <w:r w:rsidR="000245CB" w:rsidRPr="000245CB">
        <w:rPr>
          <w:rFonts w:ascii="メイリオ" w:eastAsia="メイリオ" w:hAnsi="メイリオ" w:cs="メイリオ"/>
          <w:kern w:val="0"/>
          <w:sz w:val="22"/>
        </w:rPr>
        <w:t xml:space="preserve"> [at] </w:t>
      </w:r>
      <w:r w:rsidR="00A12A0B">
        <w:rPr>
          <w:rFonts w:ascii="メイリオ" w:eastAsia="メイリオ" w:hAnsi="メイリオ" w:cs="メイリオ"/>
          <w:kern w:val="0"/>
          <w:sz w:val="22"/>
        </w:rPr>
        <w:t>uec.ac.jp</w:t>
      </w:r>
      <w:r>
        <w:rPr>
          <w:rFonts w:ascii="メイリオ" w:eastAsia="メイリオ" w:hAnsi="メイリオ" w:cs="メイリオ"/>
          <w:kern w:val="0"/>
          <w:sz w:val="22"/>
        </w:rPr>
        <w:t xml:space="preserve"> </w:t>
      </w:r>
      <w:r w:rsidRPr="009B19FC">
        <w:rPr>
          <w:rFonts w:ascii="メイリオ" w:eastAsia="メイリオ" w:hAnsi="メイリオ" w:cs="メイリオ" w:hint="eastAsia"/>
          <w:kern w:val="0"/>
          <w:sz w:val="16"/>
        </w:rPr>
        <w:t>（[at]を@に置き換えてください）</w:t>
      </w:r>
    </w:p>
    <w:p w14:paraId="19499EB4" w14:textId="77777777" w:rsidR="00D93EA2" w:rsidRPr="00BB0E20" w:rsidRDefault="00D93EA2" w:rsidP="007F357A">
      <w:pPr>
        <w:autoSpaceDE w:val="0"/>
        <w:autoSpaceDN w:val="0"/>
        <w:adjustRightInd w:val="0"/>
        <w:snapToGrid w:val="0"/>
        <w:spacing w:line="120" w:lineRule="exact"/>
        <w:jc w:val="center"/>
        <w:rPr>
          <w:rFonts w:ascii="メイリオ" w:eastAsia="メイリオ" w:hAnsi="メイリオ" w:cs="メイリオ"/>
          <w:kern w:val="0"/>
          <w:sz w:val="16"/>
          <w:szCs w:val="16"/>
        </w:rPr>
      </w:pPr>
    </w:p>
    <w:p w14:paraId="19499EB5" w14:textId="77777777" w:rsidR="00D93EA2" w:rsidRPr="00193D0F" w:rsidRDefault="00D93EA2" w:rsidP="003768B7">
      <w:pPr>
        <w:autoSpaceDE w:val="0"/>
        <w:autoSpaceDN w:val="0"/>
        <w:adjustRightInd w:val="0"/>
        <w:spacing w:line="240" w:lineRule="exact"/>
        <w:jc w:val="center"/>
        <w:rPr>
          <w:rFonts w:ascii="メイリオ" w:eastAsia="メイリオ" w:hAnsi="メイリオ" w:cs="メイリオ"/>
          <w:kern w:val="0"/>
          <w:sz w:val="16"/>
          <w:szCs w:val="16"/>
        </w:rPr>
      </w:pPr>
      <w:r w:rsidRPr="00193D0F">
        <w:rPr>
          <w:rFonts w:ascii="メイリオ" w:eastAsia="メイリオ" w:hAnsi="メイリオ" w:cs="メイリオ" w:hint="eastAsia"/>
          <w:kern w:val="0"/>
          <w:sz w:val="16"/>
          <w:szCs w:val="16"/>
        </w:rPr>
        <w:t>下記項目にご記入</w:t>
      </w:r>
      <w:r w:rsidR="00352110" w:rsidRPr="00193D0F">
        <w:rPr>
          <w:rFonts w:ascii="メイリオ" w:eastAsia="メイリオ" w:hAnsi="メイリオ" w:cs="メイリオ" w:hint="eastAsia"/>
          <w:kern w:val="0"/>
          <w:sz w:val="16"/>
          <w:szCs w:val="16"/>
        </w:rPr>
        <w:t>（</w:t>
      </w:r>
      <w:r w:rsidR="00194DD4">
        <w:rPr>
          <w:rFonts w:ascii="メイリオ" w:eastAsia="メイリオ" w:hAnsi="メイリオ" w:cs="メイリオ" w:hint="eastAsia"/>
          <w:kern w:val="0"/>
          <w:sz w:val="16"/>
          <w:szCs w:val="16"/>
        </w:rPr>
        <w:t>□は該当欄に</w:t>
      </w:r>
      <w:r w:rsidRPr="00193D0F">
        <w:rPr>
          <w:rFonts w:ascii="メイリオ" w:eastAsia="メイリオ" w:hAnsi="メイリオ" w:cs="メイリオ" w:hint="eastAsia"/>
          <w:kern w:val="0"/>
          <w:sz w:val="16"/>
          <w:szCs w:val="16"/>
        </w:rPr>
        <w:t>チェック</w:t>
      </w:r>
      <w:r w:rsidR="00352110" w:rsidRPr="00193D0F">
        <w:rPr>
          <w:rFonts w:ascii="メイリオ" w:eastAsia="メイリオ" w:hAnsi="メイリオ" w:cs="メイリオ" w:hint="eastAsia"/>
          <w:kern w:val="0"/>
          <w:sz w:val="16"/>
          <w:szCs w:val="16"/>
        </w:rPr>
        <w:t>）</w:t>
      </w:r>
      <w:r w:rsidRPr="00193D0F">
        <w:rPr>
          <w:rFonts w:ascii="メイリオ" w:eastAsia="メイリオ" w:hAnsi="メイリオ" w:cs="メイリオ" w:hint="eastAsia"/>
          <w:kern w:val="0"/>
          <w:sz w:val="16"/>
          <w:szCs w:val="16"/>
        </w:rPr>
        <w:t>いただき、上記アドレスまで</w:t>
      </w:r>
      <w:r w:rsidRPr="00193D0F">
        <w:rPr>
          <w:rFonts w:ascii="メイリオ" w:eastAsia="メイリオ" w:hAnsi="メイリオ" w:cs="メイリオ"/>
          <w:kern w:val="0"/>
          <w:sz w:val="16"/>
          <w:szCs w:val="16"/>
        </w:rPr>
        <w:t>E-mail</w:t>
      </w:r>
      <w:r w:rsidRPr="00193D0F">
        <w:rPr>
          <w:rFonts w:ascii="メイリオ" w:eastAsia="メイリオ" w:hAnsi="メイリオ" w:cs="メイリオ" w:hint="eastAsia"/>
          <w:kern w:val="0"/>
          <w:sz w:val="16"/>
          <w:szCs w:val="16"/>
        </w:rPr>
        <w:t>にてお申し込みください。</w:t>
      </w:r>
    </w:p>
    <w:p w14:paraId="19499EB6" w14:textId="77777777" w:rsidR="00D93EA2" w:rsidRPr="00193D0F" w:rsidRDefault="00D93EA2" w:rsidP="00B63A5D">
      <w:pPr>
        <w:autoSpaceDE w:val="0"/>
        <w:autoSpaceDN w:val="0"/>
        <w:adjustRightInd w:val="0"/>
        <w:spacing w:line="240" w:lineRule="exact"/>
        <w:jc w:val="center"/>
        <w:rPr>
          <w:rFonts w:ascii="メイリオ" w:eastAsia="メイリオ" w:hAnsi="メイリオ" w:cs="メイリオ"/>
          <w:kern w:val="0"/>
          <w:sz w:val="24"/>
          <w:szCs w:val="24"/>
        </w:rPr>
      </w:pPr>
    </w:p>
    <w:p w14:paraId="266809F0" w14:textId="59F56A39" w:rsidR="003828A2" w:rsidRDefault="000A0EA6" w:rsidP="000E51E3">
      <w:pPr>
        <w:autoSpaceDE w:val="0"/>
        <w:autoSpaceDN w:val="0"/>
        <w:adjustRightInd w:val="0"/>
        <w:spacing w:line="240" w:lineRule="exact"/>
        <w:jc w:val="center"/>
        <w:rPr>
          <w:rFonts w:ascii="メイリオ" w:eastAsia="メイリオ" w:hAnsi="メイリオ" w:cs="メイリオ"/>
          <w:kern w:val="0"/>
          <w:sz w:val="24"/>
          <w:szCs w:val="24"/>
        </w:rPr>
      </w:pPr>
      <w:r>
        <w:rPr>
          <w:rFonts w:ascii="メイリオ" w:eastAsia="メイリオ" w:hAnsi="メイリオ" w:cs="メイリオ" w:hint="eastAsia"/>
          <w:kern w:val="0"/>
          <w:sz w:val="24"/>
          <w:szCs w:val="24"/>
        </w:rPr>
        <w:t>□機器展示</w:t>
      </w:r>
      <w:r w:rsidR="00597B22">
        <w:rPr>
          <w:rFonts w:ascii="メイリオ" w:eastAsia="メイリオ" w:hAnsi="メイリオ" w:cs="メイリオ" w:hint="eastAsia"/>
          <w:kern w:val="0"/>
          <w:sz w:val="24"/>
          <w:szCs w:val="24"/>
        </w:rPr>
        <w:t>（60,000円</w:t>
      </w:r>
      <w:r w:rsidR="003828A2">
        <w:rPr>
          <w:rFonts w:ascii="メイリオ" w:eastAsia="メイリオ" w:hAnsi="メイリオ" w:cs="メイリオ" w:hint="eastAsia"/>
          <w:kern w:val="0"/>
          <w:sz w:val="24"/>
          <w:szCs w:val="24"/>
        </w:rPr>
        <w:t>/</w:t>
      </w:r>
      <w:r w:rsidR="003828A2">
        <w:rPr>
          <w:rFonts w:ascii="メイリオ" w:eastAsia="メイリオ" w:hAnsi="メイリオ" w:cs="メイリオ"/>
          <w:kern w:val="0"/>
          <w:sz w:val="24"/>
          <w:szCs w:val="24"/>
        </w:rPr>
        <w:t>50,000</w:t>
      </w:r>
      <w:r w:rsidR="003828A2">
        <w:rPr>
          <w:rFonts w:ascii="メイリオ" w:eastAsia="メイリオ" w:hAnsi="メイリオ" w:cs="メイリオ" w:hint="eastAsia"/>
          <w:kern w:val="0"/>
          <w:sz w:val="24"/>
          <w:szCs w:val="24"/>
        </w:rPr>
        <w:t>円</w:t>
      </w:r>
      <w:r w:rsidR="00597B22">
        <w:rPr>
          <w:rFonts w:ascii="メイリオ" w:eastAsia="メイリオ" w:hAnsi="メイリオ" w:cs="メイリオ" w:hint="eastAsia"/>
          <w:kern w:val="0"/>
          <w:sz w:val="24"/>
          <w:szCs w:val="24"/>
        </w:rPr>
        <w:t>）</w:t>
      </w:r>
      <w:r w:rsidR="00D93EA2" w:rsidRPr="00193D0F">
        <w:rPr>
          <w:rFonts w:ascii="メイリオ" w:eastAsia="メイリオ" w:hAnsi="メイリオ" w:cs="メイリオ" w:hint="eastAsia"/>
          <w:kern w:val="0"/>
          <w:sz w:val="24"/>
          <w:szCs w:val="24"/>
        </w:rPr>
        <w:t xml:space="preserve">　□</w:t>
      </w:r>
      <w:r w:rsidR="003C2AEC">
        <w:rPr>
          <w:rFonts w:ascii="メイリオ" w:eastAsia="メイリオ" w:hAnsi="メイリオ" w:cs="メイリオ" w:hint="eastAsia"/>
          <w:kern w:val="0"/>
          <w:sz w:val="24"/>
          <w:szCs w:val="24"/>
        </w:rPr>
        <w:t>書籍</w:t>
      </w:r>
      <w:r w:rsidR="00D93EA2" w:rsidRPr="00193D0F">
        <w:rPr>
          <w:rFonts w:ascii="メイリオ" w:eastAsia="メイリオ" w:hAnsi="メイリオ" w:cs="メイリオ" w:hint="eastAsia"/>
          <w:kern w:val="0"/>
          <w:sz w:val="24"/>
          <w:szCs w:val="24"/>
        </w:rPr>
        <w:t>展示</w:t>
      </w:r>
      <w:r w:rsidR="00597B22">
        <w:rPr>
          <w:rFonts w:ascii="メイリオ" w:eastAsia="メイリオ" w:hAnsi="メイリオ" w:cs="メイリオ" w:hint="eastAsia"/>
          <w:kern w:val="0"/>
          <w:sz w:val="24"/>
          <w:szCs w:val="24"/>
        </w:rPr>
        <w:t>（</w:t>
      </w:r>
      <w:r w:rsidR="00FE6361">
        <w:rPr>
          <w:rFonts w:ascii="メイリオ" w:eastAsia="メイリオ" w:hAnsi="メイリオ" w:cs="メイリオ" w:hint="eastAsia"/>
          <w:kern w:val="0"/>
          <w:sz w:val="24"/>
          <w:szCs w:val="24"/>
        </w:rPr>
        <w:t>2</w:t>
      </w:r>
      <w:r w:rsidR="00597B22">
        <w:rPr>
          <w:rFonts w:ascii="メイリオ" w:eastAsia="メイリオ" w:hAnsi="メイリオ" w:cs="メイリオ" w:hint="eastAsia"/>
          <w:kern w:val="0"/>
          <w:sz w:val="24"/>
          <w:szCs w:val="24"/>
        </w:rPr>
        <w:t>0,000円</w:t>
      </w:r>
      <w:r w:rsidR="003828A2">
        <w:rPr>
          <w:rFonts w:ascii="メイリオ" w:eastAsia="メイリオ" w:hAnsi="メイリオ" w:cs="メイリオ" w:hint="eastAsia"/>
          <w:kern w:val="0"/>
          <w:sz w:val="24"/>
          <w:szCs w:val="24"/>
        </w:rPr>
        <w:t>/</w:t>
      </w:r>
      <w:r w:rsidR="00FE6361">
        <w:rPr>
          <w:rFonts w:ascii="メイリオ" w:eastAsia="メイリオ" w:hAnsi="メイリオ" w:cs="メイリオ"/>
          <w:kern w:val="0"/>
          <w:sz w:val="24"/>
          <w:szCs w:val="24"/>
        </w:rPr>
        <w:t>1</w:t>
      </w:r>
      <w:r w:rsidR="003828A2">
        <w:rPr>
          <w:rFonts w:ascii="メイリオ" w:eastAsia="メイリオ" w:hAnsi="メイリオ" w:cs="メイリオ"/>
          <w:kern w:val="0"/>
          <w:sz w:val="24"/>
          <w:szCs w:val="24"/>
        </w:rPr>
        <w:t>0,000</w:t>
      </w:r>
      <w:r w:rsidR="008D77B4">
        <w:rPr>
          <w:rFonts w:ascii="メイリオ" w:eastAsia="メイリオ" w:hAnsi="メイリオ" w:cs="メイリオ" w:hint="eastAsia"/>
          <w:kern w:val="0"/>
          <w:sz w:val="24"/>
          <w:szCs w:val="24"/>
        </w:rPr>
        <w:t>円</w:t>
      </w:r>
      <w:r w:rsidR="00597B22">
        <w:rPr>
          <w:rFonts w:ascii="メイリオ" w:eastAsia="メイリオ" w:hAnsi="メイリオ" w:cs="メイリオ" w:hint="eastAsia"/>
          <w:kern w:val="0"/>
          <w:sz w:val="24"/>
          <w:szCs w:val="24"/>
        </w:rPr>
        <w:t>）</w:t>
      </w:r>
      <w:r w:rsidR="000E51E3">
        <w:rPr>
          <w:rFonts w:ascii="メイリオ" w:eastAsia="メイリオ" w:hAnsi="メイリオ" w:cs="メイリオ" w:hint="eastAsia"/>
          <w:kern w:val="0"/>
          <w:sz w:val="24"/>
          <w:szCs w:val="24"/>
        </w:rPr>
        <w:t xml:space="preserve">　</w:t>
      </w:r>
    </w:p>
    <w:p w14:paraId="19499EB7" w14:textId="63830E02" w:rsidR="000E51E3" w:rsidRDefault="003828A2" w:rsidP="000E51E3">
      <w:pPr>
        <w:autoSpaceDE w:val="0"/>
        <w:autoSpaceDN w:val="0"/>
        <w:adjustRightInd w:val="0"/>
        <w:spacing w:line="240" w:lineRule="exact"/>
        <w:jc w:val="center"/>
        <w:rPr>
          <w:rFonts w:ascii="メイリオ" w:eastAsia="メイリオ" w:hAnsi="メイリオ" w:cs="メイリオ"/>
          <w:kern w:val="0"/>
          <w:szCs w:val="21"/>
        </w:rPr>
      </w:pPr>
      <w:r>
        <w:rPr>
          <w:rFonts w:ascii="メイリオ" w:eastAsia="メイリオ" w:hAnsi="メイリオ" w:cs="メイリオ" w:hint="eastAsia"/>
          <w:kern w:val="0"/>
          <w:szCs w:val="21"/>
        </w:rPr>
        <w:t>価格は税込み価格で，一般費用/主催学会賛助会員費用となります．</w:t>
      </w:r>
    </w:p>
    <w:p w14:paraId="19499EB8" w14:textId="77777777" w:rsidR="000E51E3" w:rsidRPr="003828A2" w:rsidRDefault="000E51E3" w:rsidP="000E51E3">
      <w:pPr>
        <w:autoSpaceDE w:val="0"/>
        <w:autoSpaceDN w:val="0"/>
        <w:adjustRightInd w:val="0"/>
        <w:spacing w:line="240" w:lineRule="exact"/>
        <w:jc w:val="right"/>
        <w:rPr>
          <w:rFonts w:ascii="メイリオ" w:eastAsia="メイリオ" w:hAnsi="メイリオ" w:cs="メイリオ"/>
          <w:kern w:val="0"/>
          <w:szCs w:val="21"/>
        </w:rPr>
      </w:pP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781"/>
      </w:tblGrid>
      <w:tr w:rsidR="00D93EA2" w:rsidRPr="00193D0F" w14:paraId="19499EBF" w14:textId="77777777" w:rsidTr="00CC48B2">
        <w:trPr>
          <w:trHeight w:val="4198"/>
          <w:jc w:val="center"/>
        </w:trPr>
        <w:tc>
          <w:tcPr>
            <w:tcW w:w="9781" w:type="dxa"/>
          </w:tcPr>
          <w:p w14:paraId="19499EB9" w14:textId="77777777" w:rsidR="00D93EA2" w:rsidRPr="00193D0F" w:rsidRDefault="00D93EA2" w:rsidP="00302984">
            <w:pPr>
              <w:autoSpaceDE w:val="0"/>
              <w:autoSpaceDN w:val="0"/>
              <w:adjustRightInd w:val="0"/>
              <w:spacing w:line="52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●貴社名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：</w:t>
            </w: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　　　　　　　　　　　　　　　　　　　</w:t>
            </w: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本社所在地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（</w:t>
            </w: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都道府県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）：</w:t>
            </w:r>
          </w:p>
          <w:p w14:paraId="19499EBA" w14:textId="77777777" w:rsidR="00D93EA2" w:rsidRPr="00193D0F" w:rsidRDefault="00D93EA2" w:rsidP="00302984">
            <w:pPr>
              <w:autoSpaceDE w:val="0"/>
              <w:autoSpaceDN w:val="0"/>
              <w:adjustRightInd w:val="0"/>
              <w:spacing w:line="52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●ご担当者</w:t>
            </w:r>
            <w:r w:rsidR="00E61C56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氏名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：</w:t>
            </w:r>
          </w:p>
          <w:p w14:paraId="19499EBB" w14:textId="77777777" w:rsidR="00D93EA2" w:rsidRPr="00193D0F" w:rsidRDefault="00D93EA2" w:rsidP="00302984">
            <w:pPr>
              <w:autoSpaceDE w:val="0"/>
              <w:autoSpaceDN w:val="0"/>
              <w:adjustRightInd w:val="0"/>
              <w:spacing w:line="52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●住所：〒</w:t>
            </w:r>
            <w:bookmarkStart w:id="0" w:name="_GoBack"/>
            <w:bookmarkEnd w:id="0"/>
          </w:p>
          <w:p w14:paraId="19499EBC" w14:textId="77777777" w:rsidR="00D93EA2" w:rsidRPr="00193D0F" w:rsidRDefault="00D93EA2" w:rsidP="00302984">
            <w:pPr>
              <w:autoSpaceDE w:val="0"/>
              <w:autoSpaceDN w:val="0"/>
              <w:adjustRightInd w:val="0"/>
              <w:spacing w:line="52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●電話番号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：</w:t>
            </w:r>
          </w:p>
          <w:p w14:paraId="19499EBD" w14:textId="77777777" w:rsidR="00597B22" w:rsidRPr="00E61C56" w:rsidRDefault="00D93EA2" w:rsidP="00597B22">
            <w:pPr>
              <w:autoSpaceDE w:val="0"/>
              <w:autoSpaceDN w:val="0"/>
              <w:adjustRightInd w:val="0"/>
              <w:spacing w:line="52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●</w:t>
            </w:r>
            <w:r w:rsidRPr="00193D0F"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>E-mail:</w:t>
            </w:r>
          </w:p>
          <w:p w14:paraId="19499EBE" w14:textId="77777777" w:rsidR="004C06F9" w:rsidRPr="00193D0F" w:rsidRDefault="004C06F9" w:rsidP="004C06F9">
            <w:pPr>
              <w:autoSpaceDE w:val="0"/>
              <w:autoSpaceDN w:val="0"/>
              <w:adjustRightInd w:val="0"/>
              <w:spacing w:line="52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</w:p>
        </w:tc>
      </w:tr>
      <w:tr w:rsidR="00D93EA2" w:rsidRPr="00193D0F" w14:paraId="19499ECA" w14:textId="77777777" w:rsidTr="00CC48B2">
        <w:trPr>
          <w:trHeight w:val="2483"/>
          <w:jc w:val="center"/>
        </w:trPr>
        <w:tc>
          <w:tcPr>
            <w:tcW w:w="9781" w:type="dxa"/>
          </w:tcPr>
          <w:p w14:paraId="19499EC0" w14:textId="51983E0B" w:rsidR="00D93EA2" w:rsidRPr="00193D0F" w:rsidRDefault="00E61C56" w:rsidP="00302984">
            <w:pPr>
              <w:autoSpaceDE w:val="0"/>
              <w:autoSpaceDN w:val="0"/>
              <w:adjustRightInd w:val="0"/>
              <w:spacing w:line="40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●</w:t>
            </w:r>
            <w:r w:rsidR="00E91421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展示内容についてご記入下さい</w:t>
            </w:r>
          </w:p>
          <w:p w14:paraId="19499EC1" w14:textId="237381D7" w:rsidR="00D93EA2" w:rsidRPr="00193D0F" w:rsidRDefault="000A0EA6" w:rsidP="00302984">
            <w:pPr>
              <w:autoSpaceDE w:val="0"/>
              <w:autoSpaceDN w:val="0"/>
              <w:adjustRightInd w:val="0"/>
              <w:spacing w:line="400" w:lineRule="exact"/>
              <w:ind w:left="142" w:firstLineChars="100" w:firstLine="200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希望机</w:t>
            </w:r>
            <w:r w:rsidR="001A3EED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セット</w:t>
            </w:r>
            <w:r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数</w:t>
            </w:r>
            <w:r w:rsidR="00521DF2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（</w:t>
            </w:r>
            <w:r w:rsidR="001A3EED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19</w:t>
            </w:r>
            <w:r w:rsidR="005B5758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0</w:t>
            </w:r>
            <w:r w:rsidR="00521DF2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×</w:t>
            </w:r>
            <w:r w:rsidR="001A3EED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18</w:t>
            </w:r>
            <w:r w:rsidR="000B75F3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0</w:t>
            </w:r>
            <w:r w:rsidR="00521DF2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cm）</w:t>
            </w:r>
            <w:r w:rsidR="00D93EA2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：</w:t>
            </w:r>
            <w:r w:rsidR="001A3EED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      セット（基本貸し出しセットは1台，椅子2脚です）</w:t>
            </w:r>
          </w:p>
          <w:p w14:paraId="19499EC2" w14:textId="6E82B1C9" w:rsidR="00D93EA2" w:rsidRPr="00193D0F" w:rsidRDefault="00D93EA2" w:rsidP="00302984">
            <w:pPr>
              <w:autoSpaceDE w:val="0"/>
              <w:autoSpaceDN w:val="0"/>
              <w:adjustRightInd w:val="0"/>
              <w:spacing w:line="400" w:lineRule="exact"/>
              <w:ind w:left="142" w:firstLineChars="100" w:firstLine="200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希望電源容量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（</w:t>
            </w:r>
            <w:r w:rsidRPr="00193D0F"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>100V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）</w:t>
            </w: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：</w:t>
            </w:r>
            <w:r w:rsidR="000A0EA6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   </w:t>
            </w:r>
            <w:r w:rsidR="000A0EA6"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 xml:space="preserve">    </w:t>
            </w:r>
            <w:r w:rsidR="000B08AD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</w:t>
            </w:r>
            <w:r w:rsidR="000A0EA6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W</w:t>
            </w:r>
            <w:r w:rsidR="001A3EED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（基本は</w:t>
            </w:r>
            <w:r w:rsidR="001A3EED" w:rsidRPr="001A3EED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１ブースあたり100V5Aの電源</w:t>
            </w:r>
            <w:r w:rsidR="001A3EED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です）</w:t>
            </w:r>
          </w:p>
          <w:p w14:paraId="19499EC3" w14:textId="77777777" w:rsidR="00D93EA2" w:rsidRPr="00193D0F" w:rsidRDefault="00D93EA2" w:rsidP="00302984">
            <w:pPr>
              <w:autoSpaceDE w:val="0"/>
              <w:autoSpaceDN w:val="0"/>
              <w:adjustRightInd w:val="0"/>
              <w:spacing w:line="400" w:lineRule="exact"/>
              <w:ind w:left="142" w:firstLineChars="100" w:firstLine="200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電源の用途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（</w:t>
            </w:r>
            <w:r w:rsidRPr="00193D0F"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>PC</w:t>
            </w: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等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）：</w:t>
            </w:r>
          </w:p>
          <w:p w14:paraId="19499EC4" w14:textId="77777777" w:rsidR="00D93EA2" w:rsidRPr="00193D0F" w:rsidRDefault="00D93EA2" w:rsidP="00302984">
            <w:pPr>
              <w:autoSpaceDE w:val="0"/>
              <w:autoSpaceDN w:val="0"/>
              <w:adjustRightInd w:val="0"/>
              <w:spacing w:line="400" w:lineRule="exact"/>
              <w:ind w:left="142" w:firstLineChars="100" w:firstLine="200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展示物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（</w:t>
            </w: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搬入物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）</w:t>
            </w: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寸法，重量：</w:t>
            </w:r>
          </w:p>
          <w:p w14:paraId="19499EC5" w14:textId="77777777" w:rsidR="004C06F9" w:rsidRDefault="00D93EA2" w:rsidP="00610C9F">
            <w:pPr>
              <w:autoSpaceDE w:val="0"/>
              <w:autoSpaceDN w:val="0"/>
              <w:adjustRightInd w:val="0"/>
              <w:spacing w:line="400" w:lineRule="exact"/>
              <w:ind w:left="142" w:firstLineChars="100" w:firstLine="200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搬入・撤去時の搬入物のエレベータへの積載：　□可能</w:t>
            </w:r>
            <w:r w:rsidRPr="00193D0F"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 xml:space="preserve"> </w:t>
            </w: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□不可能</w:t>
            </w:r>
          </w:p>
          <w:p w14:paraId="19499EC9" w14:textId="77777777" w:rsidR="00E61C56" w:rsidRPr="00193D0F" w:rsidRDefault="00E61C56" w:rsidP="00610C9F">
            <w:pPr>
              <w:autoSpaceDE w:val="0"/>
              <w:autoSpaceDN w:val="0"/>
              <w:adjustRightInd w:val="0"/>
              <w:spacing w:line="400" w:lineRule="exact"/>
              <w:ind w:left="142" w:firstLineChars="100" w:firstLine="200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ネームフォルダー</w:t>
            </w:r>
            <w:r w:rsidR="00587B6E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数</w:t>
            </w:r>
            <w:r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：　　　　枚（説明</w:t>
            </w:r>
            <w:r w:rsidR="00587B6E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され</w:t>
            </w:r>
            <w:r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る方の名刺を入れてご利用下さい）</w:t>
            </w:r>
          </w:p>
        </w:tc>
      </w:tr>
      <w:tr w:rsidR="00D93EA2" w:rsidRPr="00193D0F" w14:paraId="19499ECD" w14:textId="77777777" w:rsidTr="00CC48B2">
        <w:trPr>
          <w:trHeight w:val="2551"/>
          <w:jc w:val="center"/>
        </w:trPr>
        <w:tc>
          <w:tcPr>
            <w:tcW w:w="9781" w:type="dxa"/>
          </w:tcPr>
          <w:p w14:paraId="19499ECB" w14:textId="77777777" w:rsidR="00D93EA2" w:rsidRPr="00193D0F" w:rsidRDefault="00D93EA2" w:rsidP="00FB7A4F">
            <w:pPr>
              <w:autoSpaceDE w:val="0"/>
              <w:autoSpaceDN w:val="0"/>
              <w:adjustRightInd w:val="0"/>
              <w:ind w:left="143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●その他ご希望等があればご記入ください</w:t>
            </w:r>
          </w:p>
          <w:p w14:paraId="5C2ABE8D" w14:textId="77777777" w:rsidR="00D93EA2" w:rsidRDefault="00D93EA2" w:rsidP="00FB7A4F">
            <w:pPr>
              <w:autoSpaceDE w:val="0"/>
              <w:autoSpaceDN w:val="0"/>
              <w:adjustRightInd w:val="0"/>
              <w:ind w:left="143"/>
              <w:jc w:val="left"/>
              <w:rPr>
                <w:rFonts w:ascii="HG明朝E" w:eastAsia="HG明朝E" w:hAnsi="ＭＳ Ｐゴシック" w:cs="ＭＳゴシック"/>
                <w:kern w:val="0"/>
                <w:sz w:val="20"/>
                <w:szCs w:val="20"/>
              </w:rPr>
            </w:pPr>
          </w:p>
          <w:p w14:paraId="334D08A5" w14:textId="77777777" w:rsidR="00A07C78" w:rsidRDefault="00A07C78" w:rsidP="00FB7A4F">
            <w:pPr>
              <w:autoSpaceDE w:val="0"/>
              <w:autoSpaceDN w:val="0"/>
              <w:adjustRightInd w:val="0"/>
              <w:ind w:left="143"/>
              <w:jc w:val="left"/>
              <w:rPr>
                <w:rFonts w:ascii="HG明朝E" w:eastAsia="HG明朝E" w:hAnsi="ＭＳ Ｐゴシック" w:cs="ＭＳゴシック"/>
                <w:kern w:val="0"/>
                <w:sz w:val="20"/>
                <w:szCs w:val="20"/>
              </w:rPr>
            </w:pPr>
          </w:p>
          <w:p w14:paraId="19499ECC" w14:textId="6EDD1A76" w:rsidR="00A07C78" w:rsidRPr="00193D0F" w:rsidRDefault="00A07C78" w:rsidP="00FB7A4F">
            <w:pPr>
              <w:autoSpaceDE w:val="0"/>
              <w:autoSpaceDN w:val="0"/>
              <w:adjustRightInd w:val="0"/>
              <w:ind w:left="143"/>
              <w:jc w:val="left"/>
              <w:rPr>
                <w:rFonts w:ascii="HG明朝E" w:eastAsia="HG明朝E" w:hAnsi="ＭＳ Ｐゴシック" w:cs="ＭＳゴシック"/>
                <w:kern w:val="0"/>
                <w:sz w:val="20"/>
                <w:szCs w:val="20"/>
              </w:rPr>
            </w:pPr>
          </w:p>
        </w:tc>
      </w:tr>
    </w:tbl>
    <w:p w14:paraId="19499ECE" w14:textId="77777777" w:rsidR="00D93EA2" w:rsidRPr="00193D0F" w:rsidRDefault="00D93EA2" w:rsidP="00382135">
      <w:pPr>
        <w:autoSpaceDE w:val="0"/>
        <w:autoSpaceDN w:val="0"/>
        <w:adjustRightInd w:val="0"/>
        <w:spacing w:line="300" w:lineRule="exact"/>
        <w:rPr>
          <w:rFonts w:ascii="メイリオ" w:eastAsia="メイリオ" w:hAnsi="メイリオ" w:cs="メイリオ"/>
          <w:kern w:val="0"/>
          <w:sz w:val="20"/>
          <w:szCs w:val="20"/>
        </w:rPr>
      </w:pPr>
    </w:p>
    <w:p w14:paraId="19499ECF" w14:textId="7DAEC8F1" w:rsidR="00D93EA2" w:rsidRPr="00193D0F" w:rsidRDefault="00D93EA2" w:rsidP="007F46DB">
      <w:pPr>
        <w:autoSpaceDE w:val="0"/>
        <w:autoSpaceDN w:val="0"/>
        <w:adjustRightInd w:val="0"/>
        <w:spacing w:line="300" w:lineRule="exact"/>
        <w:jc w:val="center"/>
        <w:rPr>
          <w:rFonts w:ascii="メイリオ" w:eastAsia="メイリオ" w:hAnsi="メイリオ" w:cs="メイリオ"/>
          <w:kern w:val="0"/>
          <w:sz w:val="15"/>
          <w:szCs w:val="15"/>
        </w:rPr>
      </w:pPr>
      <w:r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受付完了後</w:t>
      </w:r>
      <w:r w:rsidR="00647505" w:rsidRPr="00193D0F">
        <w:rPr>
          <w:rFonts w:ascii="メイリオ" w:eastAsia="メイリオ" w:hAnsi="メイリオ" w:cs="メイリオ" w:hint="eastAsia"/>
          <w:b/>
          <w:kern w:val="0"/>
          <w:sz w:val="15"/>
          <w:szCs w:val="15"/>
        </w:rPr>
        <w:t>，</w:t>
      </w:r>
      <w:r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事務局</w:t>
      </w:r>
      <w:r w:rsidR="00A12A0B">
        <w:rPr>
          <w:rFonts w:ascii="メイリオ" w:eastAsia="メイリオ" w:hAnsi="メイリオ" w:cs="メイリオ" w:hint="eastAsia"/>
          <w:kern w:val="0"/>
          <w:sz w:val="15"/>
          <w:szCs w:val="15"/>
        </w:rPr>
        <w:t>または小木曽</w:t>
      </w:r>
      <w:r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よりメールにてお申し込みの内容確認をご担当者様に連絡させて</w:t>
      </w:r>
      <w:r w:rsidR="00647505"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いただ</w:t>
      </w:r>
      <w:r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きます</w:t>
      </w:r>
      <w:r w:rsidR="00647505"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．</w:t>
      </w:r>
      <w:r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お申し込み後</w:t>
      </w:r>
      <w:r w:rsidRPr="00193D0F">
        <w:rPr>
          <w:rFonts w:ascii="メイリオ" w:eastAsia="メイリオ" w:hAnsi="メイリオ" w:cs="メイリオ"/>
          <w:kern w:val="0"/>
          <w:sz w:val="16"/>
          <w:szCs w:val="16"/>
        </w:rPr>
        <w:t>1</w:t>
      </w:r>
      <w:r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週間程度を過ぎても</w:t>
      </w:r>
    </w:p>
    <w:p w14:paraId="19499ED0" w14:textId="77777777" w:rsidR="00594C4A" w:rsidRPr="00193D0F" w:rsidRDefault="00D93EA2" w:rsidP="00BA31A1">
      <w:pPr>
        <w:autoSpaceDE w:val="0"/>
        <w:autoSpaceDN w:val="0"/>
        <w:adjustRightInd w:val="0"/>
        <w:spacing w:line="300" w:lineRule="exact"/>
        <w:jc w:val="center"/>
        <w:rPr>
          <w:rFonts w:ascii="メイリオ" w:eastAsia="メイリオ" w:hAnsi="メイリオ" w:cs="メイリオ"/>
          <w:b/>
          <w:kern w:val="0"/>
          <w:sz w:val="15"/>
          <w:szCs w:val="15"/>
        </w:rPr>
      </w:pPr>
      <w:r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内容確認の連絡がない場合にはお手数ですが上記メールアドレスにご連絡を</w:t>
      </w:r>
      <w:r w:rsidR="00647505"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いただき</w:t>
      </w:r>
      <w:r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ますようお願いいたします</w:t>
      </w:r>
      <w:r w:rsidR="00647505"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．</w:t>
      </w:r>
    </w:p>
    <w:sectPr w:rsidR="00594C4A" w:rsidRPr="00193D0F" w:rsidSect="007F357A">
      <w:headerReference w:type="default" r:id="rId7"/>
      <w:pgSz w:w="11906" w:h="16838"/>
      <w:pgMar w:top="340" w:right="720" w:bottom="720" w:left="720" w:header="57" w:footer="5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4ED1A6" w14:textId="77777777" w:rsidR="00A768D7" w:rsidRDefault="00A768D7" w:rsidP="00907C49">
      <w:r>
        <w:separator/>
      </w:r>
    </w:p>
  </w:endnote>
  <w:endnote w:type="continuationSeparator" w:id="0">
    <w:p w14:paraId="74022311" w14:textId="77777777" w:rsidR="00A768D7" w:rsidRDefault="00A768D7" w:rsidP="00907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メイリオ">
    <w:altName w:val="Meiryo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HG明朝E">
    <w:panose1 w:val="02020909000000000000"/>
    <w:charset w:val="80"/>
    <w:family w:val="roman"/>
    <w:pitch w:val="fixed"/>
    <w:sig w:usb0="E00002FF" w:usb1="6AC7FDFB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ゴシック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BE4625" w14:textId="77777777" w:rsidR="00A768D7" w:rsidRDefault="00A768D7" w:rsidP="00907C49">
      <w:r>
        <w:separator/>
      </w:r>
    </w:p>
  </w:footnote>
  <w:footnote w:type="continuationSeparator" w:id="0">
    <w:p w14:paraId="7E944C40" w14:textId="77777777" w:rsidR="00A768D7" w:rsidRDefault="00A768D7" w:rsidP="00907C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499ED5" w14:textId="77777777" w:rsidR="006D6A30" w:rsidRDefault="006D6A30">
    <w:pPr>
      <w:pStyle w:val="a4"/>
    </w:pPr>
  </w:p>
  <w:p w14:paraId="19499ED6" w14:textId="77777777" w:rsidR="006D6A30" w:rsidRDefault="006D6A30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jQ0NTawNDC0MDVR0lEKTi0uzszPAykwqgUA1EXLKiwAAAA="/>
  </w:docVars>
  <w:rsids>
    <w:rsidRoot w:val="0008422C"/>
    <w:rsid w:val="000245CB"/>
    <w:rsid w:val="000340AE"/>
    <w:rsid w:val="0008422C"/>
    <w:rsid w:val="000A0EA6"/>
    <w:rsid w:val="000A4E63"/>
    <w:rsid w:val="000B0221"/>
    <w:rsid w:val="000B08AD"/>
    <w:rsid w:val="000B75F3"/>
    <w:rsid w:val="000E472D"/>
    <w:rsid w:val="000E51E3"/>
    <w:rsid w:val="00154A42"/>
    <w:rsid w:val="001776FA"/>
    <w:rsid w:val="00191C7E"/>
    <w:rsid w:val="00193D0F"/>
    <w:rsid w:val="00194DD4"/>
    <w:rsid w:val="001A2FDC"/>
    <w:rsid w:val="001A3EED"/>
    <w:rsid w:val="001C7467"/>
    <w:rsid w:val="001D0D34"/>
    <w:rsid w:val="00237C41"/>
    <w:rsid w:val="00296F15"/>
    <w:rsid w:val="002B7993"/>
    <w:rsid w:val="002C378F"/>
    <w:rsid w:val="00302984"/>
    <w:rsid w:val="003513E4"/>
    <w:rsid w:val="00352110"/>
    <w:rsid w:val="003704F5"/>
    <w:rsid w:val="003768B7"/>
    <w:rsid w:val="00382135"/>
    <w:rsid w:val="003828A2"/>
    <w:rsid w:val="003C2AEC"/>
    <w:rsid w:val="003E78A6"/>
    <w:rsid w:val="004243BC"/>
    <w:rsid w:val="004277E7"/>
    <w:rsid w:val="004824E8"/>
    <w:rsid w:val="004A6724"/>
    <w:rsid w:val="004B6AD7"/>
    <w:rsid w:val="004C06F9"/>
    <w:rsid w:val="004C1D2B"/>
    <w:rsid w:val="00506751"/>
    <w:rsid w:val="00521DF2"/>
    <w:rsid w:val="00527DC1"/>
    <w:rsid w:val="005631BD"/>
    <w:rsid w:val="00585B8D"/>
    <w:rsid w:val="00587B6E"/>
    <w:rsid w:val="005912F2"/>
    <w:rsid w:val="00594C4A"/>
    <w:rsid w:val="00597B22"/>
    <w:rsid w:val="005B5226"/>
    <w:rsid w:val="005B5758"/>
    <w:rsid w:val="005B63A6"/>
    <w:rsid w:val="005F71CA"/>
    <w:rsid w:val="00610C9F"/>
    <w:rsid w:val="00647505"/>
    <w:rsid w:val="00653341"/>
    <w:rsid w:val="00655E59"/>
    <w:rsid w:val="00685B17"/>
    <w:rsid w:val="006A65BA"/>
    <w:rsid w:val="006B03FF"/>
    <w:rsid w:val="006C3F5E"/>
    <w:rsid w:val="006D6A30"/>
    <w:rsid w:val="00711CFD"/>
    <w:rsid w:val="00715B11"/>
    <w:rsid w:val="007228EA"/>
    <w:rsid w:val="007330CA"/>
    <w:rsid w:val="007448E8"/>
    <w:rsid w:val="00750988"/>
    <w:rsid w:val="0075585D"/>
    <w:rsid w:val="00760142"/>
    <w:rsid w:val="00764853"/>
    <w:rsid w:val="00775D1B"/>
    <w:rsid w:val="007C74F5"/>
    <w:rsid w:val="007F357A"/>
    <w:rsid w:val="007F46DB"/>
    <w:rsid w:val="00807701"/>
    <w:rsid w:val="008850A8"/>
    <w:rsid w:val="008C7A98"/>
    <w:rsid w:val="008D77B4"/>
    <w:rsid w:val="00903DC5"/>
    <w:rsid w:val="00907C49"/>
    <w:rsid w:val="009323B7"/>
    <w:rsid w:val="00947687"/>
    <w:rsid w:val="00971202"/>
    <w:rsid w:val="009A24B0"/>
    <w:rsid w:val="009B3FAB"/>
    <w:rsid w:val="009F0B49"/>
    <w:rsid w:val="009F3446"/>
    <w:rsid w:val="009F755D"/>
    <w:rsid w:val="00A07C78"/>
    <w:rsid w:val="00A12A0B"/>
    <w:rsid w:val="00A72FBE"/>
    <w:rsid w:val="00A768D7"/>
    <w:rsid w:val="00A92472"/>
    <w:rsid w:val="00AC56C8"/>
    <w:rsid w:val="00AE05E3"/>
    <w:rsid w:val="00AE194F"/>
    <w:rsid w:val="00AF1A7D"/>
    <w:rsid w:val="00B25990"/>
    <w:rsid w:val="00B56DA8"/>
    <w:rsid w:val="00B601BF"/>
    <w:rsid w:val="00B63A5D"/>
    <w:rsid w:val="00B70933"/>
    <w:rsid w:val="00B80C08"/>
    <w:rsid w:val="00BA31A1"/>
    <w:rsid w:val="00BB0E20"/>
    <w:rsid w:val="00BC5676"/>
    <w:rsid w:val="00BD321F"/>
    <w:rsid w:val="00BD5B2B"/>
    <w:rsid w:val="00BE3D18"/>
    <w:rsid w:val="00C02DBA"/>
    <w:rsid w:val="00C36EEC"/>
    <w:rsid w:val="00C51216"/>
    <w:rsid w:val="00C575D1"/>
    <w:rsid w:val="00C61E6B"/>
    <w:rsid w:val="00C70C8F"/>
    <w:rsid w:val="00C73056"/>
    <w:rsid w:val="00C964E1"/>
    <w:rsid w:val="00CA40BD"/>
    <w:rsid w:val="00CB091E"/>
    <w:rsid w:val="00CC4844"/>
    <w:rsid w:val="00CC48B2"/>
    <w:rsid w:val="00CD5636"/>
    <w:rsid w:val="00D128D8"/>
    <w:rsid w:val="00D33425"/>
    <w:rsid w:val="00D71934"/>
    <w:rsid w:val="00D7535F"/>
    <w:rsid w:val="00D823B4"/>
    <w:rsid w:val="00D93EA2"/>
    <w:rsid w:val="00DE3D4A"/>
    <w:rsid w:val="00DF261B"/>
    <w:rsid w:val="00DF5BA6"/>
    <w:rsid w:val="00E109A4"/>
    <w:rsid w:val="00E42C03"/>
    <w:rsid w:val="00E46144"/>
    <w:rsid w:val="00E61C56"/>
    <w:rsid w:val="00E7091C"/>
    <w:rsid w:val="00E86880"/>
    <w:rsid w:val="00E91421"/>
    <w:rsid w:val="00F13B4F"/>
    <w:rsid w:val="00F23400"/>
    <w:rsid w:val="00F246B9"/>
    <w:rsid w:val="00F50432"/>
    <w:rsid w:val="00F87FE8"/>
    <w:rsid w:val="00FB7A4F"/>
    <w:rsid w:val="00FD19BD"/>
    <w:rsid w:val="00FE6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9499EAD"/>
  <w14:defaultImageDpi w14:val="96"/>
  <w15:docId w15:val="{C07C910F-EFA3-4569-A0F5-396CA27AE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80C08"/>
    <w:pPr>
      <w:widowControl w:val="0"/>
      <w:jc w:val="both"/>
    </w:pPr>
    <w:rPr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rsid w:val="00B63A5D"/>
    <w:rPr>
      <w:rFonts w:cs="Times New Roman"/>
      <w:color w:val="0000FF"/>
      <w:u w:val="single"/>
    </w:rPr>
  </w:style>
  <w:style w:type="paragraph" w:styleId="a4">
    <w:name w:val="header"/>
    <w:basedOn w:val="a"/>
    <w:link w:val="a5"/>
    <w:uiPriority w:val="99"/>
    <w:semiHidden/>
    <w:rsid w:val="00907C4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semiHidden/>
    <w:locked/>
    <w:rsid w:val="00907C49"/>
    <w:rPr>
      <w:rFonts w:cs="Times New Roman"/>
    </w:rPr>
  </w:style>
  <w:style w:type="paragraph" w:styleId="a6">
    <w:name w:val="footer"/>
    <w:basedOn w:val="a"/>
    <w:link w:val="a7"/>
    <w:uiPriority w:val="99"/>
    <w:semiHidden/>
    <w:rsid w:val="00907C4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semiHidden/>
    <w:locked/>
    <w:rsid w:val="00907C49"/>
    <w:rPr>
      <w:rFonts w:cs="Times New Roman"/>
    </w:rPr>
  </w:style>
  <w:style w:type="table" w:styleId="a8">
    <w:name w:val="Table Grid"/>
    <w:basedOn w:val="a1"/>
    <w:uiPriority w:val="59"/>
    <w:locked/>
    <w:rsid w:val="00594C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3503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3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C32FDF-AB79-40B0-B9E2-B64AF75C08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05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(車務局記入項 受付日時: 　月 　日　 時 　分 　受付番号 　　　 )</vt:lpstr>
    </vt:vector>
  </TitlesOfParts>
  <Company>Hewlett-Packard Company</Company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車務局記入項 受付日時: 　月 　日　 時 　分 　受付番号 　　　 )</dc:title>
  <dc:creator>aisl</dc:creator>
  <cp:lastModifiedBy>toshiyuki</cp:lastModifiedBy>
  <cp:revision>9</cp:revision>
  <cp:lastPrinted>2013-11-29T08:26:00Z</cp:lastPrinted>
  <dcterms:created xsi:type="dcterms:W3CDTF">2019-11-08T06:36:00Z</dcterms:created>
  <dcterms:modified xsi:type="dcterms:W3CDTF">2020-03-31T02:01:00Z</dcterms:modified>
</cp:coreProperties>
</file>